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32C23" w:rsidRPr="00432C23" w:rsidRDefault="00784368" w:rsidP="00B40C63">
      <w:pPr>
        <w:spacing w:after="0" w:line="240" w:lineRule="auto"/>
        <w:jc w:val="center"/>
        <w:rPr>
          <w:b/>
        </w:rPr>
      </w:pPr>
      <w:r>
        <w:rPr>
          <w:b/>
        </w:rPr>
        <w:t>Assignment 4</w:t>
      </w:r>
    </w:p>
    <w:p w:rsidR="00432C23" w:rsidRDefault="00432C23" w:rsidP="00B40C63">
      <w:pPr>
        <w:spacing w:after="0" w:line="240" w:lineRule="auto"/>
      </w:pPr>
      <w:r>
        <w:t>Following things to be added in each question:</w:t>
      </w:r>
    </w:p>
    <w:p w:rsidR="00432C23" w:rsidRDefault="00432C23" w:rsidP="00B40C63">
      <w:pPr>
        <w:spacing w:after="0" w:line="240" w:lineRule="auto"/>
      </w:pPr>
      <w:r>
        <w:tab/>
        <w:t>-Program</w:t>
      </w:r>
    </w:p>
    <w:p w:rsidR="00432C23" w:rsidRDefault="00432C23" w:rsidP="00B40C63">
      <w:pPr>
        <w:spacing w:after="0" w:line="240" w:lineRule="auto"/>
      </w:pPr>
      <w:r>
        <w:tab/>
        <w:t>-Flow chart</w:t>
      </w:r>
    </w:p>
    <w:p w:rsidR="00432C23" w:rsidRDefault="00432C23" w:rsidP="00B40C63">
      <w:pPr>
        <w:spacing w:after="0" w:line="240" w:lineRule="auto"/>
      </w:pPr>
      <w:r>
        <w:tab/>
        <w:t>-Explanation</w:t>
      </w:r>
    </w:p>
    <w:p w:rsidR="00432C23" w:rsidRDefault="00432C23" w:rsidP="00B40C63">
      <w:pPr>
        <w:spacing w:after="0" w:line="240" w:lineRule="auto"/>
      </w:pPr>
      <w:r>
        <w:tab/>
        <w:t>-Output</w:t>
      </w:r>
    </w:p>
    <w:p w:rsidR="00432C23" w:rsidRDefault="00432C23" w:rsidP="00B40C63">
      <w:pPr>
        <w:spacing w:after="0" w:line="240" w:lineRule="auto"/>
      </w:pPr>
      <w:r>
        <w:tab/>
        <w:t>-Time and Space complexity</w:t>
      </w:r>
    </w:p>
    <w:p w:rsidR="00432C23" w:rsidRDefault="003A5AF4" w:rsidP="00B40C63">
      <w:pPr>
        <w:spacing w:after="0" w:line="240" w:lineRule="auto"/>
        <w:rPr>
          <w:color w:val="FF0000"/>
        </w:rPr>
      </w:pPr>
      <w:r>
        <w:rPr>
          <w:color w:val="FF0000"/>
        </w:rPr>
        <w:t>Submission Date: 3</w:t>
      </w:r>
      <w:r w:rsidR="00432C23" w:rsidRPr="00432C23">
        <w:rPr>
          <w:color w:val="FF0000"/>
        </w:rPr>
        <w:t>/</w:t>
      </w:r>
      <w:r>
        <w:rPr>
          <w:color w:val="FF0000"/>
        </w:rPr>
        <w:t>1</w:t>
      </w:r>
      <w:r w:rsidR="00432C23" w:rsidRPr="00432C23">
        <w:rPr>
          <w:color w:val="FF0000"/>
        </w:rPr>
        <w:t>0/2024</w:t>
      </w:r>
    </w:p>
    <w:p w:rsidR="003A5AF4" w:rsidRDefault="003A5AF4" w:rsidP="00B40C63">
      <w:pPr>
        <w:spacing w:after="0" w:line="240" w:lineRule="auto"/>
        <w:rPr>
          <w:color w:val="FF0000"/>
        </w:rPr>
      </w:pP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. Implement a singly linked list with basic operations: insert, delete, search.</w:t>
      </w:r>
    </w:p>
    <w:p w:rsidR="003A5AF4" w:rsidRPr="003A5AF4" w:rsidRDefault="003A5AF4" w:rsidP="003A5AF4">
      <w:pPr>
        <w:numPr>
          <w:ilvl w:val="0"/>
          <w:numId w:val="1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Insert 3 → Insert 7 → Insert 5 → Delete 7 → Search 5</w:t>
      </w:r>
      <w:r w:rsidRPr="003A5AF4">
        <w:br/>
        <w:t>Output: List = [3, 5], Found = True</w:t>
      </w:r>
    </w:p>
    <w:p w:rsidR="003A5AF4" w:rsidRPr="003A5AF4" w:rsidRDefault="003A5AF4" w:rsidP="003A5AF4">
      <w:pPr>
        <w:numPr>
          <w:ilvl w:val="0"/>
          <w:numId w:val="1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Insert 9 → Insert 4 → Delete 4 → Search 10</w:t>
      </w:r>
      <w:r w:rsidRPr="003A5AF4">
        <w:br/>
        <w:t>Output: List = [9], Found = False</w:t>
      </w:r>
    </w:p>
    <w:p w:rsidR="003A5AF4" w:rsidRPr="003A5AF4" w:rsidRDefault="001A4CC3" w:rsidP="003A5AF4">
      <w:pPr>
        <w:spacing w:after="0" w:line="240" w:lineRule="auto"/>
      </w:pPr>
      <w:r>
        <w:pict>
          <v:rect id="_x0000_i1025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2. Reverse a singly linked list.</w:t>
      </w:r>
    </w:p>
    <w:p w:rsidR="003A5AF4" w:rsidRPr="003A5AF4" w:rsidRDefault="003A5AF4" w:rsidP="003A5AF4">
      <w:pPr>
        <w:numPr>
          <w:ilvl w:val="0"/>
          <w:numId w:val="2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, 2, 3, 4, 5]</w:t>
      </w:r>
      <w:r w:rsidRPr="003A5AF4">
        <w:br/>
        <w:t>Output: List = [5, 4, 3, 2, 1]</w:t>
      </w:r>
    </w:p>
    <w:p w:rsidR="003A5AF4" w:rsidRPr="003A5AF4" w:rsidRDefault="003A5AF4" w:rsidP="003A5AF4">
      <w:pPr>
        <w:numPr>
          <w:ilvl w:val="0"/>
          <w:numId w:val="2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10, 20, 30]</w:t>
      </w:r>
      <w:r w:rsidRPr="003A5AF4">
        <w:br/>
        <w:t>Output: List = [30, 20, 10]</w:t>
      </w:r>
    </w:p>
    <w:p w:rsidR="003A5AF4" w:rsidRPr="003A5AF4" w:rsidRDefault="001A4CC3" w:rsidP="003A5AF4">
      <w:pPr>
        <w:spacing w:after="0" w:line="240" w:lineRule="auto"/>
      </w:pPr>
      <w:r>
        <w:pict>
          <v:rect id="_x0000_i1026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3. Detect a cycle in a linked list.</w:t>
      </w:r>
    </w:p>
    <w:p w:rsidR="003A5AF4" w:rsidRPr="003A5AF4" w:rsidRDefault="003A5AF4" w:rsidP="003A5AF4">
      <w:pPr>
        <w:numPr>
          <w:ilvl w:val="0"/>
          <w:numId w:val="3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 → 2 → 3 → 4 → 5 → 3 (cycle)]</w:t>
      </w:r>
      <w:r w:rsidRPr="003A5AF4">
        <w:br/>
        <w:t>Output: Cycle Detected</w:t>
      </w:r>
    </w:p>
    <w:p w:rsidR="003A5AF4" w:rsidRPr="003A5AF4" w:rsidRDefault="003A5AF4" w:rsidP="003A5AF4">
      <w:pPr>
        <w:numPr>
          <w:ilvl w:val="0"/>
          <w:numId w:val="3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6 → 7 → 8 → 9]</w:t>
      </w:r>
      <w:r w:rsidRPr="003A5AF4">
        <w:br/>
        <w:t>Output: No Cycle</w:t>
      </w:r>
    </w:p>
    <w:p w:rsidR="003A5AF4" w:rsidRPr="003A5AF4" w:rsidRDefault="001A4CC3" w:rsidP="003A5AF4">
      <w:pPr>
        <w:spacing w:after="0" w:line="240" w:lineRule="auto"/>
      </w:pPr>
      <w:r>
        <w:pict>
          <v:rect id="_x0000_i1027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4. Merge two sorted linked lists.</w:t>
      </w:r>
    </w:p>
    <w:p w:rsidR="003A5AF4" w:rsidRPr="003A5AF4" w:rsidRDefault="003A5AF4" w:rsidP="003A5AF4">
      <w:pPr>
        <w:numPr>
          <w:ilvl w:val="0"/>
          <w:numId w:val="4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1 = [1, 3, 5], List2 = [2, 4, 6]</w:t>
      </w:r>
      <w:r w:rsidRPr="003A5AF4">
        <w:br/>
        <w:t>Output: Merged List = [1, 2, 3, 4, 5, 6]</w:t>
      </w:r>
    </w:p>
    <w:p w:rsidR="003A5AF4" w:rsidRPr="003A5AF4" w:rsidRDefault="003A5AF4" w:rsidP="003A5AF4">
      <w:pPr>
        <w:numPr>
          <w:ilvl w:val="0"/>
          <w:numId w:val="4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1 = [10, 15, 20], List2 = [12, 18, 25]</w:t>
      </w:r>
      <w:r w:rsidRPr="003A5AF4">
        <w:br/>
        <w:t>Output: Merged List = [10, 12, 15, 18, 20, 25]</w:t>
      </w:r>
    </w:p>
    <w:p w:rsidR="003A5AF4" w:rsidRPr="003A5AF4" w:rsidRDefault="001A4CC3" w:rsidP="003A5AF4">
      <w:pPr>
        <w:spacing w:after="0" w:line="240" w:lineRule="auto"/>
      </w:pPr>
      <w:r>
        <w:pict>
          <v:rect id="_x0000_i1028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5. Find the nth node from the end of a linked list.</w:t>
      </w:r>
    </w:p>
    <w:p w:rsidR="003A5AF4" w:rsidRPr="003A5AF4" w:rsidRDefault="003A5AF4" w:rsidP="003A5AF4">
      <w:pPr>
        <w:numPr>
          <w:ilvl w:val="0"/>
          <w:numId w:val="5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0, 20, 30, 40, 50], n = 2</w:t>
      </w:r>
      <w:r w:rsidRPr="003A5AF4">
        <w:br/>
        <w:t>Output: 40</w:t>
      </w:r>
    </w:p>
    <w:p w:rsidR="003A5AF4" w:rsidRPr="003A5AF4" w:rsidRDefault="003A5AF4" w:rsidP="003A5AF4">
      <w:pPr>
        <w:numPr>
          <w:ilvl w:val="0"/>
          <w:numId w:val="5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5, 15, 25, 35], n = 4</w:t>
      </w:r>
      <w:r w:rsidRPr="003A5AF4">
        <w:br/>
        <w:t>Output: 5</w:t>
      </w:r>
    </w:p>
    <w:p w:rsidR="003A5AF4" w:rsidRPr="003A5AF4" w:rsidRDefault="001A4CC3" w:rsidP="003A5AF4">
      <w:pPr>
        <w:spacing w:after="0" w:line="240" w:lineRule="auto"/>
      </w:pPr>
      <w:r>
        <w:lastRenderedPageBreak/>
        <w:pict>
          <v:rect id="_x0000_i1029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6. Remove duplicates from a sorted linked list.</w:t>
      </w:r>
    </w:p>
    <w:p w:rsidR="003A5AF4" w:rsidRPr="003A5AF4" w:rsidRDefault="003A5AF4" w:rsidP="003A5AF4">
      <w:pPr>
        <w:numPr>
          <w:ilvl w:val="0"/>
          <w:numId w:val="6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, 1, 2, 3, 3, 4]</w:t>
      </w:r>
      <w:r w:rsidRPr="003A5AF4">
        <w:br/>
        <w:t>Output: List = [1, 2, 3, 4]</w:t>
      </w:r>
    </w:p>
    <w:p w:rsidR="003A5AF4" w:rsidRPr="003A5AF4" w:rsidRDefault="003A5AF4" w:rsidP="003A5AF4">
      <w:pPr>
        <w:numPr>
          <w:ilvl w:val="0"/>
          <w:numId w:val="6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7, 7, 8, 9, 9, 10]</w:t>
      </w:r>
      <w:r w:rsidRPr="003A5AF4">
        <w:br/>
        <w:t>Output: List = [7, 8, 9, 10]</w:t>
      </w:r>
    </w:p>
    <w:p w:rsidR="003A5AF4" w:rsidRPr="003A5AF4" w:rsidRDefault="001A4CC3" w:rsidP="003A5AF4">
      <w:pPr>
        <w:spacing w:after="0" w:line="240" w:lineRule="auto"/>
      </w:pPr>
      <w:r>
        <w:pict>
          <v:rect id="_x0000_i1030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7. Implement a doubly linked list with insert, delete, and traverse operations.</w:t>
      </w:r>
    </w:p>
    <w:p w:rsidR="003A5AF4" w:rsidRPr="003A5AF4" w:rsidRDefault="003A5AF4" w:rsidP="003A5AF4">
      <w:pPr>
        <w:numPr>
          <w:ilvl w:val="0"/>
          <w:numId w:val="7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Insert 10 → Insert 20 → Insert 30 → Delete 20</w:t>
      </w:r>
      <w:r w:rsidRPr="003A5AF4">
        <w:br/>
        <w:t>Output: List = [10, 30]</w:t>
      </w:r>
    </w:p>
    <w:p w:rsidR="003A5AF4" w:rsidRPr="003A5AF4" w:rsidRDefault="003A5AF4" w:rsidP="003A5AF4">
      <w:pPr>
        <w:numPr>
          <w:ilvl w:val="0"/>
          <w:numId w:val="7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Insert 1 → Insert 2 → Insert 3 → Delete 1</w:t>
      </w:r>
      <w:r w:rsidRPr="003A5AF4">
        <w:br/>
        <w:t>Output: List = [2, 3]</w:t>
      </w:r>
    </w:p>
    <w:p w:rsidR="003A5AF4" w:rsidRPr="003A5AF4" w:rsidRDefault="001A4CC3" w:rsidP="003A5AF4">
      <w:pPr>
        <w:spacing w:after="0" w:line="240" w:lineRule="auto"/>
      </w:pPr>
      <w:r>
        <w:pict>
          <v:rect id="_x0000_i1031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8. Reverse a doubly linked list.</w:t>
      </w:r>
    </w:p>
    <w:p w:rsidR="003A5AF4" w:rsidRPr="003A5AF4" w:rsidRDefault="003A5AF4" w:rsidP="003A5AF4">
      <w:pPr>
        <w:numPr>
          <w:ilvl w:val="0"/>
          <w:numId w:val="8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5, 10, 15, 20]</w:t>
      </w:r>
      <w:r w:rsidRPr="003A5AF4">
        <w:br/>
        <w:t>Output: List = [20, 15, 10, 5]</w:t>
      </w:r>
    </w:p>
    <w:p w:rsidR="003A5AF4" w:rsidRPr="003A5AF4" w:rsidRDefault="003A5AF4" w:rsidP="003A5AF4">
      <w:pPr>
        <w:numPr>
          <w:ilvl w:val="0"/>
          <w:numId w:val="8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4, 8, 12]</w:t>
      </w:r>
      <w:r w:rsidRPr="003A5AF4">
        <w:br/>
        <w:t>Output: List = [12, 8, 4]</w:t>
      </w:r>
    </w:p>
    <w:p w:rsidR="003A5AF4" w:rsidRPr="003A5AF4" w:rsidRDefault="001A4CC3" w:rsidP="003A5AF4">
      <w:pPr>
        <w:spacing w:after="0" w:line="240" w:lineRule="auto"/>
      </w:pPr>
      <w:r>
        <w:pict>
          <v:rect id="_x0000_i1032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9. Add two numbers represented by linked lists.</w:t>
      </w:r>
    </w:p>
    <w:p w:rsidR="003A5AF4" w:rsidRPr="003A5AF4" w:rsidRDefault="003A5AF4" w:rsidP="003A5AF4">
      <w:pPr>
        <w:numPr>
          <w:ilvl w:val="0"/>
          <w:numId w:val="9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1 = [2 → 4 → 3], List2 = [5 → 6 → 4] (243 + 465)</w:t>
      </w:r>
      <w:r w:rsidRPr="003A5AF4">
        <w:br/>
        <w:t>Output: Sum List = [7 → 0 → 8]</w:t>
      </w:r>
    </w:p>
    <w:p w:rsidR="003A5AF4" w:rsidRPr="003A5AF4" w:rsidRDefault="003A5AF4" w:rsidP="003A5AF4">
      <w:pPr>
        <w:numPr>
          <w:ilvl w:val="0"/>
          <w:numId w:val="9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1 = [9 → 9 → 9], List2 = [1] (999 + 1)</w:t>
      </w:r>
      <w:r w:rsidRPr="003A5AF4">
        <w:br/>
        <w:t>Output: Sum List = [0 → 0 → 0 → 1]</w:t>
      </w:r>
    </w:p>
    <w:p w:rsidR="003A5AF4" w:rsidRPr="003A5AF4" w:rsidRDefault="001A4CC3" w:rsidP="003A5AF4">
      <w:pPr>
        <w:spacing w:after="0" w:line="240" w:lineRule="auto"/>
      </w:pPr>
      <w:r>
        <w:pict>
          <v:rect id="_x0000_i1033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0. Rotate a linked list by k places.</w:t>
      </w:r>
    </w:p>
    <w:p w:rsidR="003A5AF4" w:rsidRPr="003A5AF4" w:rsidRDefault="003A5AF4" w:rsidP="003A5AF4">
      <w:pPr>
        <w:numPr>
          <w:ilvl w:val="0"/>
          <w:numId w:val="10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0, 20, 30, 40, 50], k = 2</w:t>
      </w:r>
      <w:r w:rsidRPr="003A5AF4">
        <w:br/>
        <w:t>Output: List = [30, 40, 50, 10, 20]</w:t>
      </w:r>
    </w:p>
    <w:p w:rsidR="003A5AF4" w:rsidRPr="003A5AF4" w:rsidRDefault="003A5AF4" w:rsidP="003A5AF4">
      <w:pPr>
        <w:numPr>
          <w:ilvl w:val="0"/>
          <w:numId w:val="10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5, 10, 15, 20], k = 3</w:t>
      </w:r>
      <w:r w:rsidRPr="003A5AF4">
        <w:br/>
        <w:t>Output: List = [20, 5, 10, 15]</w:t>
      </w:r>
    </w:p>
    <w:p w:rsidR="003A5AF4" w:rsidRPr="003A5AF4" w:rsidRDefault="001A4CC3" w:rsidP="003A5AF4">
      <w:pPr>
        <w:spacing w:after="0" w:line="240" w:lineRule="auto"/>
      </w:pPr>
      <w:r>
        <w:pict>
          <v:rect id="_x0000_i1034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1. Flatten a multilevel doubly linked list.</w:t>
      </w:r>
    </w:p>
    <w:p w:rsidR="003A5AF4" w:rsidRPr="003A5AF4" w:rsidRDefault="003A5AF4" w:rsidP="003A5AF4">
      <w:pPr>
        <w:numPr>
          <w:ilvl w:val="0"/>
          <w:numId w:val="11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 → 2 → 3, 3 → 7 → 8, 8 → 10 → 12]</w:t>
      </w:r>
      <w:r w:rsidRPr="003A5AF4">
        <w:br/>
        <w:t>Output: Flattened List = [1 → 2 → 3 → 7 → 8 → 10 → 12]</w:t>
      </w:r>
    </w:p>
    <w:p w:rsidR="003A5AF4" w:rsidRPr="003A5AF4" w:rsidRDefault="003A5AF4" w:rsidP="003A5AF4">
      <w:pPr>
        <w:numPr>
          <w:ilvl w:val="0"/>
          <w:numId w:val="11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1 → 2 → 3, 2 → 5 → 6, 6 → 7 → 9]</w:t>
      </w:r>
      <w:r w:rsidRPr="003A5AF4">
        <w:br/>
        <w:t>Output: Flattened List = [1 → 2 → 5 → 6 → 7 → 9 → 3]</w:t>
      </w:r>
    </w:p>
    <w:p w:rsidR="003A5AF4" w:rsidRPr="003A5AF4" w:rsidRDefault="001A4CC3" w:rsidP="003A5AF4">
      <w:pPr>
        <w:spacing w:after="0" w:line="240" w:lineRule="auto"/>
      </w:pPr>
      <w:r>
        <w:lastRenderedPageBreak/>
        <w:pict>
          <v:rect id="_x0000_i1035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2. Split a circular linked list into two halves.</w:t>
      </w:r>
    </w:p>
    <w:p w:rsidR="003A5AF4" w:rsidRPr="003A5AF4" w:rsidRDefault="003A5AF4" w:rsidP="003A5AF4">
      <w:pPr>
        <w:numPr>
          <w:ilvl w:val="0"/>
          <w:numId w:val="12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Circular List = [1 → 2 → 3 → 4 → 5 → 6 → (back to 1)]</w:t>
      </w:r>
      <w:r w:rsidRPr="003A5AF4">
        <w:br/>
        <w:t>Output: List1 = [1 → 2 → 3], List2 = [4 → 5 → 6]</w:t>
      </w:r>
    </w:p>
    <w:p w:rsidR="003A5AF4" w:rsidRPr="003A5AF4" w:rsidRDefault="003A5AF4" w:rsidP="003A5AF4">
      <w:pPr>
        <w:numPr>
          <w:ilvl w:val="0"/>
          <w:numId w:val="12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Circular List = [10 → 20 → 30 → 40 → (back to 10)]</w:t>
      </w:r>
      <w:r w:rsidRPr="003A5AF4">
        <w:br/>
        <w:t>Output: List1 = [10 → 20], List2 = [30 → 40]</w:t>
      </w:r>
    </w:p>
    <w:p w:rsidR="003A5AF4" w:rsidRPr="003A5AF4" w:rsidRDefault="001A4CC3" w:rsidP="003A5AF4">
      <w:pPr>
        <w:spacing w:after="0" w:line="240" w:lineRule="auto"/>
      </w:pPr>
      <w:r>
        <w:pict>
          <v:rect id="_x0000_i1036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3. Insert a node in a sorted circular linked list.</w:t>
      </w:r>
    </w:p>
    <w:p w:rsidR="003A5AF4" w:rsidRPr="003A5AF4" w:rsidRDefault="003A5AF4" w:rsidP="003A5AF4">
      <w:pPr>
        <w:numPr>
          <w:ilvl w:val="0"/>
          <w:numId w:val="13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Circular List = [10 → 20 → 30 → 40 → (back to 10)], Insert 25</w:t>
      </w:r>
      <w:r w:rsidRPr="003A5AF4">
        <w:br/>
        <w:t>Output: Circular List = [10 → 20 → 25 → 30 → 40 → (back to 10)]</w:t>
      </w:r>
    </w:p>
    <w:p w:rsidR="003A5AF4" w:rsidRPr="003A5AF4" w:rsidRDefault="003A5AF4" w:rsidP="003A5AF4">
      <w:pPr>
        <w:numPr>
          <w:ilvl w:val="0"/>
          <w:numId w:val="13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Circular List = [5 → 15 → 25 → (back to 5)], Insert 10</w:t>
      </w:r>
      <w:r w:rsidRPr="003A5AF4">
        <w:br/>
        <w:t>Output: Circular List = [5 → 10 → 15 → 25 → (back to 5)]</w:t>
      </w:r>
    </w:p>
    <w:p w:rsidR="003A5AF4" w:rsidRPr="003A5AF4" w:rsidRDefault="001A4CC3" w:rsidP="003A5AF4">
      <w:pPr>
        <w:spacing w:after="0" w:line="240" w:lineRule="auto"/>
      </w:pPr>
      <w:r>
        <w:pict>
          <v:rect id="_x0000_i1037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4. Check if two linked lists intersect, and find the intersection point if they do.</w:t>
      </w:r>
    </w:p>
    <w:p w:rsidR="003A5AF4" w:rsidRPr="003A5AF4" w:rsidRDefault="003A5AF4" w:rsidP="003A5AF4">
      <w:pPr>
        <w:numPr>
          <w:ilvl w:val="0"/>
          <w:numId w:val="14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1 = [1 → 2 → 3 → 4 → 5], List2 = [6 → 7 → 4 → 5]</w:t>
      </w:r>
      <w:r w:rsidRPr="003A5AF4">
        <w:br/>
        <w:t>Output: Intersection Point = 4</w:t>
      </w:r>
    </w:p>
    <w:p w:rsidR="003A5AF4" w:rsidRPr="003A5AF4" w:rsidRDefault="003A5AF4" w:rsidP="003A5AF4">
      <w:pPr>
        <w:numPr>
          <w:ilvl w:val="0"/>
          <w:numId w:val="14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1 = [10 → 20 → 30 → 40], List2 = [15 → 25 → 35]</w:t>
      </w:r>
      <w:r w:rsidRPr="003A5AF4">
        <w:br/>
        <w:t>Output: No Intersection</w:t>
      </w:r>
    </w:p>
    <w:p w:rsidR="003A5AF4" w:rsidRPr="003A5AF4" w:rsidRDefault="001A4CC3" w:rsidP="003A5AF4">
      <w:pPr>
        <w:spacing w:after="0" w:line="240" w:lineRule="auto"/>
      </w:pPr>
      <w:r>
        <w:pict>
          <v:rect id="_x0000_i1038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5. Find the middle element of a linked list in one pass.</w:t>
      </w:r>
    </w:p>
    <w:p w:rsidR="003A5AF4" w:rsidRPr="003A5AF4" w:rsidRDefault="003A5AF4" w:rsidP="003A5AF4">
      <w:pPr>
        <w:numPr>
          <w:ilvl w:val="0"/>
          <w:numId w:val="15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, 2, 3, 4, 5]</w:t>
      </w:r>
      <w:r w:rsidRPr="003A5AF4">
        <w:br/>
        <w:t>Output: Middle = 3</w:t>
      </w:r>
    </w:p>
    <w:p w:rsidR="003A5AF4" w:rsidRPr="003A5AF4" w:rsidRDefault="003A5AF4" w:rsidP="003A5AF4">
      <w:pPr>
        <w:numPr>
          <w:ilvl w:val="0"/>
          <w:numId w:val="15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11, 22, 33, 44, 55, 66]</w:t>
      </w:r>
      <w:r w:rsidRPr="003A5AF4">
        <w:br/>
        <w:t>Output: Middle = 44</w:t>
      </w:r>
    </w:p>
    <w:p w:rsidR="003A5AF4" w:rsidRPr="003A5AF4" w:rsidRDefault="003A5AF4" w:rsidP="00B40C63">
      <w:pPr>
        <w:spacing w:after="0" w:line="240" w:lineRule="auto"/>
      </w:pPr>
      <w:bookmarkStart w:id="0" w:name="_GoBack"/>
      <w:bookmarkEnd w:id="0"/>
    </w:p>
    <w:p w:rsidR="00B40C63" w:rsidRPr="00432C23" w:rsidRDefault="00B40C63" w:rsidP="00B40C63">
      <w:pPr>
        <w:spacing w:after="0" w:line="240" w:lineRule="auto"/>
        <w:rPr>
          <w:color w:val="FF0000"/>
        </w:rPr>
      </w:pPr>
    </w:p>
    <w:p w:rsidR="00B40C63" w:rsidRDefault="00432C23" w:rsidP="00A53EBF">
      <w:pPr>
        <w:spacing w:after="0" w:line="240" w:lineRule="auto"/>
      </w:pPr>
      <w:r>
        <w:tab/>
      </w:r>
    </w:p>
    <w:p w:rsidR="00432C23" w:rsidRDefault="00432C23" w:rsidP="00B40C63">
      <w:pPr>
        <w:spacing w:after="0" w:line="240" w:lineRule="auto"/>
      </w:pPr>
    </w:p>
    <w:sectPr w:rsidR="00432C23" w:rsidSect="001A4C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2C0D98"/>
    <w:multiLevelType w:val="multilevel"/>
    <w:tmpl w:val="547C70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64363CD"/>
    <w:multiLevelType w:val="multilevel"/>
    <w:tmpl w:val="0AFA8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F542EBB"/>
    <w:multiLevelType w:val="multilevel"/>
    <w:tmpl w:val="D0EA3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7ED0830"/>
    <w:multiLevelType w:val="multilevel"/>
    <w:tmpl w:val="AF48E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A7F3B89"/>
    <w:multiLevelType w:val="multilevel"/>
    <w:tmpl w:val="7EE6C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20C6981"/>
    <w:multiLevelType w:val="multilevel"/>
    <w:tmpl w:val="7B1C54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6BA5FC3"/>
    <w:multiLevelType w:val="multilevel"/>
    <w:tmpl w:val="FA88E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33409A2"/>
    <w:multiLevelType w:val="multilevel"/>
    <w:tmpl w:val="8C4CC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AE3252E"/>
    <w:multiLevelType w:val="multilevel"/>
    <w:tmpl w:val="13E0F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58E639BB"/>
    <w:multiLevelType w:val="multilevel"/>
    <w:tmpl w:val="0B2A8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595906C9"/>
    <w:multiLevelType w:val="multilevel"/>
    <w:tmpl w:val="EADE0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65DF5BBC"/>
    <w:multiLevelType w:val="multilevel"/>
    <w:tmpl w:val="F45C0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6D2906B5"/>
    <w:multiLevelType w:val="multilevel"/>
    <w:tmpl w:val="10584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76FD1D95"/>
    <w:multiLevelType w:val="multilevel"/>
    <w:tmpl w:val="1D7A3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7D962638"/>
    <w:multiLevelType w:val="multilevel"/>
    <w:tmpl w:val="D4DA4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5"/>
  </w:num>
  <w:num w:numId="3">
    <w:abstractNumId w:val="11"/>
  </w:num>
  <w:num w:numId="4">
    <w:abstractNumId w:val="7"/>
  </w:num>
  <w:num w:numId="5">
    <w:abstractNumId w:val="2"/>
  </w:num>
  <w:num w:numId="6">
    <w:abstractNumId w:val="6"/>
  </w:num>
  <w:num w:numId="7">
    <w:abstractNumId w:val="12"/>
  </w:num>
  <w:num w:numId="8">
    <w:abstractNumId w:val="1"/>
  </w:num>
  <w:num w:numId="9">
    <w:abstractNumId w:val="8"/>
  </w:num>
  <w:num w:numId="10">
    <w:abstractNumId w:val="0"/>
  </w:num>
  <w:num w:numId="11">
    <w:abstractNumId w:val="10"/>
  </w:num>
  <w:num w:numId="12">
    <w:abstractNumId w:val="13"/>
  </w:num>
  <w:num w:numId="13">
    <w:abstractNumId w:val="4"/>
  </w:num>
  <w:num w:numId="14">
    <w:abstractNumId w:val="14"/>
  </w:num>
  <w:num w:numId="15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8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zQ1MbawMDcwNTUwsTBU0lEKTi0uzszPAykwrgUAH9RdaiwAAAA="/>
  </w:docVars>
  <w:rsids>
    <w:rsidRoot w:val="00432C23"/>
    <w:rsid w:val="000412C1"/>
    <w:rsid w:val="001A4CC3"/>
    <w:rsid w:val="002F10DD"/>
    <w:rsid w:val="003A5AF4"/>
    <w:rsid w:val="00432C23"/>
    <w:rsid w:val="00784368"/>
    <w:rsid w:val="00A53EBF"/>
    <w:rsid w:val="00AE7E7D"/>
    <w:rsid w:val="00B40C63"/>
    <w:rsid w:val="00D975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4C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8340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0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0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6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1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23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43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41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4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3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47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5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6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5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4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8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2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553</Words>
  <Characters>315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4</cp:revision>
  <dcterms:created xsi:type="dcterms:W3CDTF">2024-09-23T12:33:00Z</dcterms:created>
  <dcterms:modified xsi:type="dcterms:W3CDTF">2024-10-01T02:46:00Z</dcterms:modified>
</cp:coreProperties>
</file>